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6F271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41</w:t>
      </w:r>
    </w:p>
    <w:p w14:paraId="2F6924E5" w14:textId="77777777" w:rsidR="006F271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6F271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0505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6F2713" w:rsidRDefault="006F2713">
      <w:pPr>
        <w:outlineLvl w:val="0"/>
        <w:rPr>
          <w:rFonts w:eastAsia="Times New Roman" w:cstheme="minorHAnsi"/>
          <w:b/>
        </w:rPr>
      </w:pPr>
    </w:p>
    <w:p w14:paraId="30BC7CCC" w14:textId="77777777" w:rsidR="006F271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proofErr w:type="spellStart"/>
      <w:r>
        <w:rPr>
          <w:rStyle w:val="ArticleTitle"/>
          <w:rFonts w:cstheme="minorHAnsi"/>
        </w:rPr>
        <w:t>Asymbiotic</w:t>
      </w:r>
      <w:proofErr w:type="spellEnd"/>
      <w:r>
        <w:rPr>
          <w:rStyle w:val="ArticleTitle"/>
          <w:rFonts w:cstheme="minorHAnsi"/>
        </w:rPr>
        <w:t xml:space="preserve"> Germination and Leaf Explant-Based Regeneration of the Endangered Medicinal Orchid </w:t>
      </w:r>
      <w:bookmarkStart w:id="0" w:name="_Hlk205302353"/>
      <w:proofErr w:type="spellStart"/>
      <w:r>
        <w:rPr>
          <w:rStyle w:val="ArticleTitle"/>
          <w:rFonts w:cstheme="minorHAnsi"/>
          <w:i/>
          <w:iCs/>
        </w:rPr>
        <w:t>Hemipilia</w:t>
      </w:r>
      <w:proofErr w:type="spellEnd"/>
      <w:r>
        <w:rPr>
          <w:rStyle w:val="ArticleTitle"/>
          <w:rFonts w:cstheme="minorHAnsi"/>
          <w:i/>
          <w:iCs/>
        </w:rPr>
        <w:t xml:space="preserve"> cucullata</w:t>
      </w:r>
      <w:r>
        <w:rPr>
          <w:rStyle w:val="ArticleTitle"/>
          <w:rFonts w:cstheme="minorHAnsi"/>
        </w:rPr>
        <w:t xml:space="preserve"> </w:t>
      </w:r>
      <w:bookmarkEnd w:id="0"/>
      <w:r>
        <w:rPr>
          <w:rStyle w:val="ArticleTitle"/>
          <w:rFonts w:cstheme="minorHAnsi"/>
        </w:rPr>
        <w:t>from Mature Seeds</w:t>
      </w:r>
    </w:p>
    <w:p w14:paraId="4A0C5B67" w14:textId="77777777" w:rsidR="006F2713" w:rsidRDefault="006F2713">
      <w:pPr>
        <w:outlineLvl w:val="0"/>
        <w:rPr>
          <w:rFonts w:eastAsia="Times New Roman" w:cstheme="minorHAnsi"/>
          <w:b/>
        </w:rPr>
      </w:pPr>
    </w:p>
    <w:p w14:paraId="571B4839" w14:textId="77777777" w:rsidR="006F271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Authors and Affiliations:</w:t>
      </w:r>
    </w:p>
    <w:p w14:paraId="3AB04690" w14:textId="77777777" w:rsidR="006F2713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Yage T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Jianming W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Zheche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Q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ime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78FC766" w14:textId="77777777" w:rsidR="006F2713" w:rsidRDefault="006F271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1E159AB" w14:textId="77777777" w:rsidR="006F271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Zhejiang Province Key Laboratory of Plant Secondary Metabolism and Regulation, College of Life Sciences and Medicine, Zhejiang Sci-Tech University</w:t>
      </w:r>
    </w:p>
    <w:p w14:paraId="33CD999C" w14:textId="77777777" w:rsidR="006F271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Laboratory of Systematic &amp; Evolutionary Botany and Biodiversity, College of Life Sciences, Zhejiang University</w:t>
      </w:r>
    </w:p>
    <w:p w14:paraId="74A3CDA1" w14:textId="77777777" w:rsidR="006F2713" w:rsidRDefault="006F271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6F2713" w:rsidRDefault="006F2713">
      <w:pPr>
        <w:outlineLvl w:val="0"/>
        <w:rPr>
          <w:rFonts w:eastAsia="Times New Roman" w:cstheme="minorHAnsi"/>
        </w:rPr>
      </w:pPr>
    </w:p>
    <w:p w14:paraId="74288581" w14:textId="77777777" w:rsidR="006F271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DEC575F" w14:textId="77777777" w:rsidR="006F2713" w:rsidRDefault="00000000">
      <w:pPr>
        <w:outlineLvl w:val="0"/>
        <w:rPr>
          <w:rFonts w:eastAsia="Times New Roman" w:cstheme="minorHAnsi"/>
        </w:rPr>
      </w:pPr>
      <w:bookmarkStart w:id="1" w:name="_Hlk25233958"/>
      <w:proofErr w:type="spellStart"/>
      <w:r>
        <w:rPr>
          <w:rFonts w:eastAsia="Times New Roman" w:cstheme="minorHAnsi"/>
        </w:rPr>
        <w:t>Zhechen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qi@zstu.edu.cn</w:t>
      </w:r>
    </w:p>
    <w:p w14:paraId="5196A52A" w14:textId="77777777" w:rsidR="006F271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Weimei</w:t>
      </w:r>
      <w:proofErr w:type="spellEnd"/>
      <w:r>
        <w:rPr>
          <w:rFonts w:eastAsia="Times New Roman" w:cstheme="minorHAnsi"/>
        </w:rPr>
        <w:t xml:space="preserve"> Jiang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mjiang@zju.edu.cn</w:t>
      </w:r>
    </w:p>
    <w:p w14:paraId="70FFA58B" w14:textId="77777777" w:rsidR="006F2713" w:rsidRDefault="006F2713">
      <w:pPr>
        <w:outlineLvl w:val="0"/>
        <w:rPr>
          <w:rFonts w:eastAsia="Times New Roman" w:cstheme="minorHAnsi"/>
        </w:rPr>
      </w:pPr>
    </w:p>
    <w:p w14:paraId="1B4B2D7A" w14:textId="77777777" w:rsidR="006F2713" w:rsidRDefault="006F2713">
      <w:pPr>
        <w:outlineLvl w:val="0"/>
        <w:rPr>
          <w:rFonts w:eastAsia="Times New Roman" w:cstheme="minorHAnsi"/>
        </w:rPr>
      </w:pPr>
    </w:p>
    <w:p w14:paraId="2E1C6668" w14:textId="77777777" w:rsidR="006F271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2DE9003E" w14:textId="77777777" w:rsidR="006F2713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Yage Tu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17816113750@163.com</w:t>
      </w:r>
    </w:p>
    <w:p w14:paraId="12916965" w14:textId="77777777" w:rsidR="006F2713" w:rsidRDefault="00000000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Jianming Wang</w:t>
      </w:r>
      <w:r>
        <w:rPr>
          <w:rFonts w:cstheme="minorHAnsi"/>
          <w:bCs/>
        </w:rPr>
        <w:tab/>
        <w:t>17398015536@163.com</w:t>
      </w:r>
    </w:p>
    <w:p w14:paraId="3AA131E1" w14:textId="77777777" w:rsidR="006F271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Zhechen</w:t>
      </w:r>
      <w:proofErr w:type="spellEnd"/>
      <w:r>
        <w:rPr>
          <w:rFonts w:eastAsia="Times New Roman" w:cstheme="minorHAnsi"/>
        </w:rPr>
        <w:t xml:space="preserve"> Q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qi@zstu.edu.cn</w:t>
      </w:r>
    </w:p>
    <w:p w14:paraId="550356C9" w14:textId="77777777" w:rsidR="006F271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Weimei</w:t>
      </w:r>
      <w:proofErr w:type="spellEnd"/>
      <w:r>
        <w:rPr>
          <w:rFonts w:eastAsia="Times New Roman" w:cstheme="minorHAnsi"/>
        </w:rPr>
        <w:t xml:space="preserve"> Ji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mjiang@zju.edu.cn</w:t>
      </w:r>
    </w:p>
    <w:p w14:paraId="6F84F159" w14:textId="77777777" w:rsidR="006F2713" w:rsidRDefault="006F2713">
      <w:pPr>
        <w:outlineLvl w:val="0"/>
        <w:rPr>
          <w:rFonts w:cstheme="minorHAnsi"/>
          <w:bCs/>
        </w:rPr>
      </w:pPr>
    </w:p>
    <w:p w14:paraId="5A2BE33C" w14:textId="77777777" w:rsidR="006F2713" w:rsidRDefault="006F2713">
      <w:pPr>
        <w:outlineLvl w:val="0"/>
        <w:rPr>
          <w:rFonts w:cstheme="minorHAnsi"/>
          <w:bCs/>
        </w:rPr>
      </w:pPr>
    </w:p>
    <w:p w14:paraId="60B95108" w14:textId="77777777" w:rsidR="006F2713" w:rsidRDefault="00000000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1667ADCD" w14:textId="77777777" w:rsidR="006F2713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6F2713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lang w:eastAsia="zh-CN"/>
        </w:rPr>
        <w:t>No</w:t>
      </w:r>
    </w:p>
    <w:p w14:paraId="04A5A4BC" w14:textId="77777777" w:rsidR="00B21EBC" w:rsidRDefault="00B21EBC">
      <w:pPr>
        <w:spacing w:before="120"/>
        <w:ind w:left="216" w:hanging="216"/>
        <w:rPr>
          <w:rFonts w:eastAsia="Times New Roman" w:cstheme="minorHAnsi"/>
          <w:b/>
        </w:rPr>
      </w:pPr>
    </w:p>
    <w:p w14:paraId="2833E4B8" w14:textId="77777777" w:rsidR="00B21EBC" w:rsidRDefault="00B21EBC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77777777" w:rsidR="006F271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3073BEE2" w14:textId="1F8C9672" w:rsidR="006F2713" w:rsidRDefault="006F271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6F2713" w:rsidRDefault="006F2713">
      <w:pPr>
        <w:spacing w:before="120"/>
        <w:rPr>
          <w:rFonts w:eastAsia="Times New Roman" w:cstheme="minorHAnsi"/>
          <w:b/>
        </w:rPr>
      </w:pPr>
    </w:p>
    <w:p w14:paraId="7A03162F" w14:textId="77777777" w:rsidR="006F2713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67386C83" w14:textId="77777777" w:rsidR="006F2713" w:rsidRDefault="006F2713">
      <w:pPr>
        <w:rPr>
          <w:rFonts w:cstheme="minorHAnsi"/>
          <w:b/>
          <w:sz w:val="22"/>
          <w:szCs w:val="22"/>
        </w:rPr>
      </w:pPr>
    </w:p>
    <w:p w14:paraId="5ED0FCB5" w14:textId="77777777" w:rsidR="00B21EBC" w:rsidRDefault="00B21EBC">
      <w:pPr>
        <w:rPr>
          <w:rFonts w:cstheme="minorHAnsi"/>
          <w:b/>
          <w:sz w:val="22"/>
          <w:szCs w:val="22"/>
        </w:rPr>
      </w:pPr>
    </w:p>
    <w:p w14:paraId="7AA7BBC5" w14:textId="77777777" w:rsidR="006F271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6F271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2</w:t>
      </w:r>
      <w:proofErr w:type="gramEnd"/>
    </w:p>
    <w:p w14:paraId="5AAC9C6C" w14:textId="652A167D" w:rsidR="006F271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</w:t>
      </w:r>
      <w:r w:rsidR="00B21EBC">
        <w:rPr>
          <w:rFonts w:cstheme="minorHAnsi"/>
          <w:bCs/>
          <w:sz w:val="22"/>
          <w:szCs w:val="22"/>
        </w:rPr>
        <w:t>29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6F271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6F2713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E8076BA" w14:textId="77777777" w:rsidR="006F2713" w:rsidRDefault="006F2713">
      <w:pPr>
        <w:rPr>
          <w:rFonts w:cstheme="minorHAnsi"/>
          <w:b/>
        </w:rPr>
      </w:pPr>
    </w:p>
    <w:p w14:paraId="16F3E485" w14:textId="77777777" w:rsidR="006F2713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25928288" w14:textId="77777777" w:rsidR="006F271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proofErr w:type="spellStart"/>
      <w:r>
        <w:rPr>
          <w:rFonts w:eastAsia="Times New Roman" w:cstheme="minorHAnsi"/>
          <w:b/>
          <w:bCs/>
          <w:u w:val="single"/>
        </w:rPr>
        <w:t>Weimei</w:t>
      </w:r>
      <w:proofErr w:type="spellEnd"/>
      <w:r>
        <w:rPr>
          <w:rFonts w:eastAsia="Times New Roman" w:cstheme="minorHAnsi"/>
          <w:b/>
          <w:bCs/>
          <w:u w:val="single"/>
        </w:rPr>
        <w:t xml:space="preserve"> Jiang:</w:t>
      </w:r>
      <w:r>
        <w:rPr>
          <w:rFonts w:eastAsia="SimSun" w:cstheme="minorHAnsi" w:hint="eastAsia"/>
          <w:b/>
          <w:bCs/>
          <w:u w:val="single"/>
          <w:lang w:eastAsia="zh-CN"/>
        </w:rPr>
        <w:t xml:space="preserve"> </w:t>
      </w:r>
      <w:r>
        <w:rPr>
          <w:rFonts w:cstheme="minorHAnsi" w:hint="eastAsia"/>
          <w:color w:val="auto"/>
          <w:shd w:val="clear" w:color="auto" w:fill="FFFFFF"/>
        </w:rPr>
        <w:t>My research focuses on optimizing tissue culture protocols for endangered orchids to enhance conservation, large-scale propagation, and sustainable utilization of these valuable medicinal plants.</w:t>
      </w:r>
    </w:p>
    <w:p w14:paraId="11CDB7F7" w14:textId="65AC95D7" w:rsidR="00B21EBC" w:rsidRPr="00B21EBC" w:rsidRDefault="00B21EBC" w:rsidP="00B21EBC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7E6E9D"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2"/>
    </w:p>
    <w:p w14:paraId="00A66870" w14:textId="77777777" w:rsidR="006F2713" w:rsidRPr="00B21EBC" w:rsidRDefault="006F2713">
      <w:pPr>
        <w:rPr>
          <w:rFonts w:eastAsia="Times New Roman" w:cstheme="minorHAnsi"/>
          <w:b/>
          <w:bCs/>
          <w:color w:val="auto"/>
        </w:rPr>
      </w:pPr>
    </w:p>
    <w:p w14:paraId="793DF302" w14:textId="77777777" w:rsidR="006F271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7777777" w:rsidR="006F2713" w:rsidRPr="00B21EBC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eastAsia="SimSun" w:cstheme="minorHAnsi"/>
          <w:b/>
          <w:bCs/>
          <w:color w:val="auto"/>
          <w:u w:val="single"/>
          <w:lang w:eastAsia="zh-CN"/>
        </w:rPr>
        <w:t>W</w:t>
      </w:r>
      <w:r>
        <w:rPr>
          <w:rFonts w:eastAsia="SimSun" w:cstheme="minorHAnsi" w:hint="eastAsia"/>
          <w:b/>
          <w:bCs/>
          <w:color w:val="auto"/>
          <w:u w:val="single"/>
          <w:lang w:eastAsia="zh-CN"/>
        </w:rPr>
        <w:t>eimei</w:t>
      </w:r>
      <w:proofErr w:type="spellEnd"/>
      <w:r>
        <w:rPr>
          <w:rFonts w:eastAsia="SimSun" w:cstheme="minorHAnsi" w:hint="eastAsia"/>
          <w:b/>
          <w:bCs/>
          <w:color w:val="auto"/>
          <w:u w:val="single"/>
          <w:lang w:eastAsia="zh-CN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/>
        </w:rPr>
        <w:t>A major challenge is achieving consistent germination and regeneration rates across orchid species, as each requires species-specific media optimization and precise control of growth conditions.</w:t>
      </w:r>
    </w:p>
    <w:p w14:paraId="4E64B7C6" w14:textId="0D3FEC05" w:rsidR="00B21EBC" w:rsidRPr="00B21EBC" w:rsidRDefault="00B21EBC" w:rsidP="00B21EBC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7E6E9D">
        <w:rPr>
          <w:rFonts w:ascii="Calibri" w:hAnsi="Calibri" w:cs="Calibri"/>
          <w:i/>
          <w:iCs/>
          <w:color w:val="3333FF"/>
        </w:rPr>
        <w:t>2.5.1</w:t>
      </w:r>
    </w:p>
    <w:p w14:paraId="7010C50F" w14:textId="77777777" w:rsidR="00B21EBC" w:rsidRDefault="00B21EBC" w:rsidP="00B21EB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6F2713" w:rsidRDefault="006F2713">
      <w:pPr>
        <w:rPr>
          <w:rFonts w:eastAsia="Times New Roman" w:cstheme="minorHAnsi"/>
          <w:b/>
          <w:bCs/>
        </w:rPr>
      </w:pPr>
    </w:p>
    <w:p w14:paraId="650FC038" w14:textId="77777777" w:rsidR="006F271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777777" w:rsidR="006F2713" w:rsidRPr="00B21EBC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</w:rPr>
        <w:t>Weimei</w:t>
      </w:r>
      <w:proofErr w:type="spellEnd"/>
      <w:r>
        <w:rPr>
          <w:rStyle w:val="AuthorName"/>
          <w:rFonts w:eastAsia="Times" w:cstheme="minorHAnsi" w:hint="eastAsia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 have developed efficient tissue culture protocols for multiple endangered plants, enabling species recovery and supporting reintroduction into natural habitats.</w:t>
      </w:r>
    </w:p>
    <w:p w14:paraId="63AAC0C6" w14:textId="369B1FA9" w:rsidR="00B21EBC" w:rsidRPr="00B21EBC" w:rsidRDefault="00B21EBC" w:rsidP="00B21EBC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7E6E9D">
        <w:rPr>
          <w:rFonts w:ascii="Calibri" w:hAnsi="Calibri" w:cs="Calibri"/>
          <w:i/>
          <w:iCs/>
          <w:color w:val="3333FF"/>
        </w:rPr>
        <w:t>3.2.1</w:t>
      </w:r>
    </w:p>
    <w:p w14:paraId="5C37CC70" w14:textId="77777777" w:rsidR="00B21EBC" w:rsidRDefault="00B21EBC" w:rsidP="00B21EB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6F2713" w:rsidRDefault="006F2713">
      <w:pPr>
        <w:rPr>
          <w:rFonts w:eastAsia="Times New Roman" w:cstheme="minorHAnsi"/>
        </w:rPr>
      </w:pPr>
    </w:p>
    <w:p w14:paraId="13E505F8" w14:textId="77777777" w:rsidR="006F271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7777777" w:rsidR="006F2713" w:rsidRPr="00B21EBC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</w:rPr>
        <w:t>Weimei</w:t>
      </w:r>
      <w:proofErr w:type="spellEnd"/>
      <w:r>
        <w:rPr>
          <w:rFonts w:ascii="Calibri" w:eastAsia="Times New Roman" w:hAnsi="Calibri" w:cstheme="minorHAnsi" w:hint="eastAsia"/>
          <w:b/>
          <w:u w:val="single"/>
        </w:rPr>
        <w:t xml:space="preserve"> Ji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No efficient, reproducible tissue culture system exists for </w:t>
      </w:r>
      <w:proofErr w:type="spellStart"/>
      <w:r>
        <w:rPr>
          <w:rFonts w:cstheme="minorHAnsi" w:hint="eastAsia"/>
          <w:i/>
          <w:iCs/>
        </w:rPr>
        <w:t>Hemipilia</w:t>
      </w:r>
      <w:proofErr w:type="spellEnd"/>
      <w:r>
        <w:rPr>
          <w:rFonts w:cstheme="minorHAnsi" w:hint="eastAsia"/>
          <w:i/>
          <w:iCs/>
        </w:rPr>
        <w:t xml:space="preserve"> cucullata</w:t>
      </w:r>
      <w:r>
        <w:rPr>
          <w:rFonts w:cstheme="minorHAnsi" w:hint="eastAsia"/>
        </w:rPr>
        <w:t xml:space="preserve">, hindering propagation, restoration, and conservation. Terrestrial orchids often need specific symbiotic fungi, whose isolation and </w:t>
      </w:r>
      <w:r>
        <w:rPr>
          <w:rFonts w:cstheme="minorHAnsi" w:hint="eastAsia"/>
          <w:lang w:eastAsia="zh-CN"/>
        </w:rPr>
        <w:t>ident</w:t>
      </w:r>
      <w:r>
        <w:rPr>
          <w:rFonts w:cstheme="minorHAnsi" w:hint="eastAsia"/>
        </w:rPr>
        <w:t xml:space="preserve">ification are complex; </w:t>
      </w:r>
      <w:proofErr w:type="spellStart"/>
      <w:r>
        <w:rPr>
          <w:rFonts w:cstheme="minorHAnsi" w:hint="eastAsia"/>
        </w:rPr>
        <w:t>asymbiotic</w:t>
      </w:r>
      <w:proofErr w:type="spellEnd"/>
      <w:r>
        <w:rPr>
          <w:rFonts w:cstheme="minorHAnsi" w:hint="eastAsia"/>
        </w:rPr>
        <w:t xml:space="preserve"> methods simplify propagation and bypass these steps.</w:t>
      </w:r>
    </w:p>
    <w:p w14:paraId="6D92D251" w14:textId="16214849" w:rsidR="00B21EBC" w:rsidRPr="00B21EBC" w:rsidRDefault="00B21EBC" w:rsidP="00B21EBC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7E6E9D">
        <w:rPr>
          <w:rFonts w:ascii="Calibri" w:hAnsi="Calibri" w:cs="Calibri"/>
          <w:i/>
          <w:iCs/>
          <w:color w:val="3333FF"/>
        </w:rPr>
        <w:t>4.4.3</w:t>
      </w:r>
    </w:p>
    <w:p w14:paraId="5B873897" w14:textId="77777777" w:rsidR="00B21EBC" w:rsidRDefault="00B21EBC" w:rsidP="00B21EB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6F2713" w:rsidRDefault="006F2713">
      <w:pPr>
        <w:rPr>
          <w:rFonts w:eastAsia="Times New Roman" w:cstheme="minorHAnsi"/>
          <w:b/>
          <w:bCs/>
        </w:rPr>
      </w:pPr>
    </w:p>
    <w:p w14:paraId="18C04A67" w14:textId="77777777" w:rsidR="006F271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7777777" w:rsidR="006F2713" w:rsidRPr="00B21EBC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lastRenderedPageBreak/>
        <w:t>Yage T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enables high germination and rapid plantlet regeneration from mature seeds, eliminating fungal dependency and offering a faster, more reliable approach for </w:t>
      </w:r>
      <w:proofErr w:type="spellStart"/>
      <w:r>
        <w:rPr>
          <w:rFonts w:cstheme="minorHAnsi" w:hint="eastAsia"/>
        </w:rPr>
        <w:t>Hemipilia</w:t>
      </w:r>
      <w:proofErr w:type="spellEnd"/>
      <w:r>
        <w:rPr>
          <w:rFonts w:cstheme="minorHAnsi" w:hint="eastAsia"/>
        </w:rPr>
        <w:t xml:space="preserve"> cucullata propagation.</w:t>
      </w:r>
    </w:p>
    <w:p w14:paraId="1EE1B7F0" w14:textId="41726E66" w:rsidR="00B21EBC" w:rsidRPr="00B21EBC" w:rsidRDefault="00B21EBC" w:rsidP="00B21EBC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7E6E9D">
        <w:rPr>
          <w:rFonts w:ascii="Calibri" w:hAnsi="Calibri" w:cs="Calibri"/>
          <w:i/>
          <w:iCs/>
          <w:color w:val="3333FF"/>
        </w:rPr>
        <w:t>5.2.1</w:t>
      </w:r>
    </w:p>
    <w:p w14:paraId="49175341" w14:textId="77777777" w:rsidR="00B21EBC" w:rsidRDefault="00B21EBC" w:rsidP="00B21EB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F2713" w:rsidRDefault="006F2713">
      <w:pPr>
        <w:contextualSpacing/>
        <w:outlineLvl w:val="0"/>
        <w:rPr>
          <w:rFonts w:eastAsia="Times New Roman" w:cstheme="minorHAnsi"/>
          <w:b/>
        </w:rPr>
      </w:pPr>
    </w:p>
    <w:p w14:paraId="3A9A86A5" w14:textId="77777777" w:rsidR="006F2713" w:rsidRDefault="006F2713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6F2713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4E1E33FB" w:rsidR="006F2713" w:rsidRDefault="00000000" w:rsidP="00B21EBC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77777777" w:rsidR="006F271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6F271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apsule Sterilization and Seed Extraction</w:t>
      </w:r>
    </w:p>
    <w:p w14:paraId="314C5FBA" w14:textId="77777777" w:rsidR="006F271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5B94155B" w14:textId="77777777" w:rsidR="006F2713" w:rsidRDefault="006F271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7B0927C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place the capsule in a beaker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dd 1 to 2 drops of detergent into the beaker for rinsing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7BF09BE0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WIDE: Talent placing the capsule into a clean glass beaker.</w:t>
      </w:r>
    </w:p>
    <w:p w14:paraId="5898D1BE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dding 1 to 2 drops of detergent.</w:t>
      </w:r>
    </w:p>
    <w:p w14:paraId="235CFD18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79B3391E" w14:textId="405C5AFB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Wash the capsule under running tap water for 5 minut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using sterile absorbent paper, </w:t>
      </w:r>
      <w:r>
        <w:rPr>
          <w:rFonts w:hint="eastAsia"/>
          <w:lang w:val="en-US" w:eastAsia="zh-CN"/>
        </w:rPr>
        <w:t>remove</w:t>
      </w:r>
      <w:r>
        <w:rPr>
          <w:lang w:eastAsia="en-IN"/>
        </w:rPr>
        <w:t xml:space="preserve"> the remaining surface water from the capsul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Now, immerse the capsule in </w:t>
      </w:r>
      <w:r>
        <w:rPr>
          <w:rFonts w:hint="eastAsia"/>
          <w:lang w:val="en-US" w:eastAsia="zh-CN"/>
        </w:rPr>
        <w:t>75</w:t>
      </w:r>
      <w:r>
        <w:rPr>
          <w:lang w:eastAsia="en-IN"/>
        </w:rPr>
        <w:t xml:space="preserve"> percent ethanol for 30 seconds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6BA31E98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holding the capsule under a running tap for an extended wash.</w:t>
      </w:r>
    </w:p>
    <w:p w14:paraId="6BD9A03B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gently patting the capsule dry using sterile absorbent paper.</w:t>
      </w:r>
    </w:p>
    <w:p w14:paraId="28500106" w14:textId="5B2C410A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submerging the capsule into a container filled with </w:t>
      </w:r>
      <w:r>
        <w:rPr>
          <w:rFonts w:hint="eastAsia"/>
          <w:lang w:eastAsia="zh-CN"/>
        </w:rPr>
        <w:t>75</w:t>
      </w:r>
      <w:r>
        <w:rPr>
          <w:lang w:val="en-IN" w:eastAsia="en-IN"/>
        </w:rPr>
        <w:t xml:space="preserve"> percent ethanol.</w:t>
      </w:r>
    </w:p>
    <w:p w14:paraId="394DD6BE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2043FA08" w14:textId="11349449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terilize the capsule by immersing it in 50 milliliters of 20 percent sodium hypochlorite solution containing approximately 5 percent available chlorin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  <w:r>
        <w:rPr>
          <w:rFonts w:hint="eastAsia"/>
          <w:lang w:val="en-US" w:eastAsia="zh-CN"/>
        </w:rPr>
        <w:t>Then</w:t>
      </w:r>
      <w:r>
        <w:rPr>
          <w:lang w:eastAsia="en-IN"/>
        </w:rPr>
        <w:t xml:space="preserve">, add 2 drops of undiluted household dishwashing detergent to the solution and incubate the capsule for 10 to 12 minute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6ADBB6E2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capsule into a beaker containing 50 milliliters of 20 percent sodium hypochlorite solution.</w:t>
      </w:r>
    </w:p>
    <w:p w14:paraId="0A03DBDD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dding 2 drops of undiluted dishwashing detergent and setting a timer for 12 minutes.</w:t>
      </w:r>
    </w:p>
    <w:p w14:paraId="749DF7F6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Rinse the capsule five times with sterile distilled water to remove any residual disinfecta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using a sterile scalpel, remove approximately 1 </w:t>
      </w:r>
      <w:proofErr w:type="spellStart"/>
      <w:r>
        <w:rPr>
          <w:lang w:eastAsia="en-IN"/>
        </w:rPr>
        <w:t>millimeter</w:t>
      </w:r>
      <w:proofErr w:type="spellEnd"/>
      <w:r>
        <w:rPr>
          <w:lang w:eastAsia="en-IN"/>
        </w:rPr>
        <w:t xml:space="preserve"> from both the apex and the pedicel end</w:t>
      </w:r>
      <w:r>
        <w:rPr>
          <w:rFonts w:hint="eastAsia"/>
          <w:lang w:val="en-US" w:eastAsia="zh-CN"/>
        </w:rPr>
        <w:t>s</w:t>
      </w:r>
      <w:r>
        <w:rPr>
          <w:lang w:eastAsia="en-IN"/>
        </w:rPr>
        <w:t xml:space="preserve"> of the capsul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359E133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ouring sterile distilled water over the capsule.</w:t>
      </w:r>
    </w:p>
    <w:p w14:paraId="39650602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rimming the top and base of the capsule using a sterile scalpel on a sterile surface.</w:t>
      </w:r>
    </w:p>
    <w:p w14:paraId="2BAC8ADA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73A45576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Make a small incision at the upper end of the capsule to expose the seed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place the incised capsule into a sterile Petri dish for seed extraction </w:t>
      </w:r>
      <w:r>
        <w:rPr>
          <w:b/>
          <w:bCs/>
          <w:lang w:eastAsia="en-IN"/>
        </w:rPr>
        <w:t>[2-TXT]</w:t>
      </w:r>
      <w:r>
        <w:rPr>
          <w:lang w:eastAsia="en-IN"/>
        </w:rPr>
        <w:t>.</w:t>
      </w:r>
    </w:p>
    <w:p w14:paraId="026F8ECD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Talent making a small cut at the top of the capsule to reveal seeds inside.</w:t>
      </w:r>
    </w:p>
    <w:p w14:paraId="0CC5F690" w14:textId="1BA08DD1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ransferring the opened capsule into a sterile Petri dish.</w:t>
      </w:r>
      <w:r>
        <w:rPr>
          <w:b/>
          <w:bCs/>
          <w:lang w:val="en-IN" w:eastAsia="en-IN"/>
        </w:rPr>
        <w:t xml:space="preserve"> TXT: Prepare MS liquid medium with appropriate supplements </w:t>
      </w:r>
    </w:p>
    <w:p w14:paraId="586B9407" w14:textId="77777777" w:rsidR="006F2713" w:rsidRDefault="006F2713">
      <w:pPr>
        <w:rPr>
          <w:lang w:val="en-GB"/>
        </w:rPr>
      </w:pPr>
    </w:p>
    <w:p w14:paraId="321AC069" w14:textId="77777777" w:rsidR="006F2713" w:rsidRDefault="006F2713">
      <w:pPr>
        <w:rPr>
          <w:lang w:val="en-GB"/>
        </w:rPr>
      </w:pPr>
    </w:p>
    <w:p w14:paraId="47545D40" w14:textId="77777777" w:rsidR="006F2713" w:rsidRDefault="006F2713">
      <w:pPr>
        <w:rPr>
          <w:lang w:val="en-GB"/>
        </w:rPr>
      </w:pPr>
    </w:p>
    <w:p w14:paraId="0A8A49AD" w14:textId="77777777" w:rsidR="006F2713" w:rsidRDefault="00000000">
      <w:pPr>
        <w:pStyle w:val="ListParagraph"/>
        <w:numPr>
          <w:ilvl w:val="0"/>
          <w:numId w:val="2"/>
        </w:numPr>
        <w:rPr>
          <w:lang w:val="en-GB"/>
        </w:rPr>
      </w:pPr>
      <w:proofErr w:type="spellStart"/>
      <w:r>
        <w:rPr>
          <w:b/>
          <w:bCs/>
          <w:i/>
          <w:iCs/>
        </w:rPr>
        <w:t>Hemipilia</w:t>
      </w:r>
      <w:proofErr w:type="spellEnd"/>
      <w:r>
        <w:rPr>
          <w:b/>
          <w:bCs/>
          <w:i/>
          <w:iCs/>
        </w:rPr>
        <w:t xml:space="preserve"> cucullata </w:t>
      </w:r>
      <w:r>
        <w:rPr>
          <w:b/>
          <w:bCs/>
        </w:rPr>
        <w:t>Seed Germination</w:t>
      </w:r>
    </w:p>
    <w:p w14:paraId="43D1C438" w14:textId="77777777" w:rsidR="006F271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3FD4CEF5" w14:textId="77777777" w:rsidR="006F2713" w:rsidRDefault="006F2713">
      <w:pPr>
        <w:pStyle w:val="ListParagraph"/>
        <w:ind w:left="360"/>
        <w:rPr>
          <w:lang w:val="en-GB"/>
        </w:rPr>
      </w:pPr>
    </w:p>
    <w:p w14:paraId="76393B20" w14:textId="50DDDD8F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Using sterile forceps, evenly disperse approximately 500 to 600 seeds into each culture bottle containing the prepared mediu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llow the seeds to absorb water and settle </w:t>
      </w:r>
      <w:r>
        <w:rPr>
          <w:rFonts w:hint="eastAsia"/>
          <w:lang w:val="en-US" w:eastAsia="zh-CN"/>
        </w:rPr>
        <w:t>at</w:t>
      </w:r>
      <w:r>
        <w:rPr>
          <w:lang w:eastAsia="en-IN"/>
        </w:rPr>
        <w:t xml:space="preserve"> the bottom of the liquid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0C9E2D32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using sterile forceps to distribute seeds into culture bottles on a sterile bench.</w:t>
      </w:r>
    </w:p>
    <w:p w14:paraId="2B38804D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shot of seeds slowly settling at the bottom of the medium.</w:t>
      </w:r>
    </w:p>
    <w:p w14:paraId="1947FC2B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319ED919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Maintain the cultures at 25 degrees Celsius with a 12-hour light and dark cycle and a light intensity of 36 micromoles per square meter per second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5FB66BB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hot of bottles being placed inside a controlled growth chamber.</w:t>
      </w:r>
    </w:p>
    <w:p w14:paraId="4380775C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08A0D4D3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Observe seed germination week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cord any visible morphological changes and photograph the cultures for documentatio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D1161AB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examining bottles on a sterile bench.</w:t>
      </w:r>
    </w:p>
    <w:p w14:paraId="3EDCADBF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aking photographs of culture bottles using a digital camera.</w:t>
      </w:r>
    </w:p>
    <w:p w14:paraId="2203D91E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5E7A7A1D" w14:textId="77777777" w:rsidR="006F2713" w:rsidRDefault="006F2713">
      <w:pPr>
        <w:rPr>
          <w:lang w:val="en-GB"/>
        </w:rPr>
      </w:pPr>
    </w:p>
    <w:p w14:paraId="0EDB968D" w14:textId="77777777" w:rsidR="006F2713" w:rsidRDefault="00000000">
      <w:pPr>
        <w:pStyle w:val="Narration"/>
        <w:numPr>
          <w:ilvl w:val="0"/>
          <w:numId w:val="2"/>
        </w:numPr>
        <w:rPr>
          <w:color w:val="auto"/>
          <w:lang w:eastAsia="en-IN"/>
        </w:rPr>
      </w:pPr>
      <w:r>
        <w:rPr>
          <w:b/>
          <w:bCs/>
          <w:color w:val="auto"/>
        </w:rPr>
        <w:t xml:space="preserve">Shoot Elongation and </w:t>
      </w:r>
      <w:r>
        <w:rPr>
          <w:rFonts w:asciiTheme="majorHAnsi" w:eastAsia="+西文正文" w:hAnsiTheme="majorHAnsi" w:cs="Cambria"/>
          <w:b/>
          <w:bCs/>
          <w:color w:val="auto"/>
          <w:lang w:eastAsia="zh-CN"/>
        </w:rPr>
        <w:t>Induction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 of Protocorm-Like Bodies (</w:t>
      </w:r>
      <w:r>
        <w:rPr>
          <w:rFonts w:asciiTheme="majorHAnsi" w:eastAsia="SimSun" w:hAnsiTheme="majorHAnsi" w:cs="Cambria"/>
          <w:b/>
          <w:bCs/>
          <w:color w:val="000000"/>
          <w:lang w:eastAsia="zh-CN"/>
        </w:rPr>
        <w:t>PLB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>s) from Leaf Explants</w:t>
      </w:r>
    </w:p>
    <w:p w14:paraId="533124B9" w14:textId="77777777" w:rsidR="006F271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ge Tu</w:t>
      </w:r>
      <w:r>
        <w:rPr>
          <w:rFonts w:cstheme="minorHAnsi"/>
        </w:rPr>
        <w:t xml:space="preserve"> </w:t>
      </w:r>
    </w:p>
    <w:p w14:paraId="1BAB9CCE" w14:textId="77777777" w:rsidR="006F2713" w:rsidRDefault="006F2713">
      <w:pPr>
        <w:rPr>
          <w:b/>
          <w:bCs/>
          <w:lang w:val="en-GB"/>
        </w:rPr>
      </w:pPr>
    </w:p>
    <w:p w14:paraId="32D1DE4A" w14:textId="123986B5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lect healthy plantlets, 1 to 2 </w:t>
      </w:r>
      <w:proofErr w:type="spellStart"/>
      <w:r>
        <w:rPr>
          <w:lang w:eastAsia="en-IN"/>
        </w:rPr>
        <w:t>centimeters</w:t>
      </w:r>
      <w:proofErr w:type="spellEnd"/>
      <w:r>
        <w:rPr>
          <w:lang w:eastAsia="en-IN"/>
        </w:rPr>
        <w:t xml:space="preserve"> in size, without visible blackening or complete yellowing, for shoot elong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sing sterilized and cooled forceps, aseptically transfer 8 to 12 plantlets into each bottle containing freshly prepared shoot elongation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Evenly distribute the plantlets within each bottle </w:t>
      </w:r>
      <w:r>
        <w:rPr>
          <w:b/>
          <w:bCs/>
          <w:lang w:eastAsia="en-IN"/>
        </w:rPr>
        <w:t>[3-TXT]</w:t>
      </w:r>
      <w:r>
        <w:rPr>
          <w:lang w:eastAsia="en-IN"/>
        </w:rPr>
        <w:t>.</w:t>
      </w:r>
    </w:p>
    <w:p w14:paraId="384986C3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hot of pointing to a healthy plantlet.</w:t>
      </w:r>
    </w:p>
    <w:p w14:paraId="77C3C46C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using sterilized forceps to transfer the plantlets into bottles.</w:t>
      </w:r>
    </w:p>
    <w:p w14:paraId="2C535E6B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adjusting the position of each plantlet inside the bottle for uniform spacing. </w:t>
      </w:r>
      <w:r>
        <w:rPr>
          <w:b/>
          <w:bCs/>
          <w:lang w:val="en-IN" w:eastAsia="en-IN"/>
        </w:rPr>
        <w:t>TXT: Incubation: 25 °C; 12 h light/dark cycle; Light intensity: 36 μmol·m⁻²·s⁻¹</w:t>
      </w:r>
    </w:p>
    <w:p w14:paraId="2EA35427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1559FA07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5 weeks of shoot elongation, select plantlets with fully developed shoots and healthy leaves for leaf explant sampling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7D99923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ointing to the plantlets with well-formed shoots and vibrant leaves.</w:t>
      </w:r>
    </w:p>
    <w:p w14:paraId="4365719B" w14:textId="77777777" w:rsidR="006F2713" w:rsidRDefault="006F2713">
      <w:pPr>
        <w:pStyle w:val="Narration"/>
        <w:ind w:firstLine="0"/>
        <w:rPr>
          <w:lang w:eastAsia="en-IN"/>
        </w:rPr>
      </w:pPr>
    </w:p>
    <w:p w14:paraId="36F1C0F6" w14:textId="67286240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prepare the </w:t>
      </w:r>
      <w:bookmarkStart w:id="3" w:name="_Hlk205301441"/>
      <w:r>
        <w:rPr>
          <w:lang w:eastAsia="en-IN"/>
        </w:rPr>
        <w:t>protocorm-like body</w:t>
      </w:r>
      <w:bookmarkEnd w:id="3"/>
      <w:r>
        <w:rPr>
          <w:lang w:eastAsia="en-IN"/>
        </w:rPr>
        <w:t xml:space="preserve"> induction medium and adjust the pH to 5.8 </w:t>
      </w:r>
      <w:r>
        <w:rPr>
          <w:b/>
          <w:bCs/>
          <w:lang w:eastAsia="en-IN"/>
        </w:rPr>
        <w:t>[</w:t>
      </w:r>
      <w:r w:rsidR="00B21EBC">
        <w:rPr>
          <w:b/>
          <w:bCs/>
          <w:lang w:eastAsia="en-IN"/>
        </w:rPr>
        <w:t>1-TXT</w:t>
      </w:r>
      <w:r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3B5CA3BF" w14:textId="53C02958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bottles containing medium on the bench.</w:t>
      </w:r>
      <w:r w:rsidR="00B21EBC">
        <w:rPr>
          <w:lang w:val="en-IN" w:eastAsia="en-IN"/>
        </w:rPr>
        <w:t xml:space="preserve"> </w:t>
      </w:r>
      <w:r w:rsidR="00B21EBC" w:rsidRPr="00B21EBC">
        <w:rPr>
          <w:b/>
          <w:bCs/>
          <w:lang w:val="en-IN" w:eastAsia="en-IN"/>
        </w:rPr>
        <w:t xml:space="preserve">TXT: </w:t>
      </w:r>
      <w:r w:rsidR="00B21EBC" w:rsidRPr="00B21EBC">
        <w:rPr>
          <w:b/>
          <w:bCs/>
          <w:lang w:eastAsia="en-IN"/>
        </w:rPr>
        <w:t>PLB</w:t>
      </w:r>
      <w:r w:rsidR="00B21EBC" w:rsidRPr="00B21EBC">
        <w:rPr>
          <w:b/>
          <w:bCs/>
          <w:lang w:eastAsia="en-IN"/>
        </w:rPr>
        <w:t>: Protocorm-Like Body</w:t>
      </w:r>
      <w:r w:rsidR="00B21EBC">
        <w:rPr>
          <w:lang w:eastAsia="en-IN"/>
        </w:rPr>
        <w:t xml:space="preserve"> </w:t>
      </w:r>
      <w:r w:rsidR="00B21EBC">
        <w:rPr>
          <w:lang w:eastAsia="en-IN"/>
        </w:rPr>
        <w:t xml:space="preserve"> </w:t>
      </w:r>
    </w:p>
    <w:p w14:paraId="10AF3E8C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5AE1CA7C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Excise fully expanded sterile leaves from a healthy plantlet using sterile scissor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move the apical region and leaf margin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then cut each leaf into approximately 0.5 by 0.5-centimeter segments using a sterile scalpel under aseptic conditions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62C1ECDC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rimming off fully expanded leaves with sterile scissors.</w:t>
      </w:r>
    </w:p>
    <w:p w14:paraId="44A8A3CA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cutting away the tips and margins of the leaves.</w:t>
      </w:r>
    </w:p>
    <w:p w14:paraId="14A05D7E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slicing the trimmed leaves into uniform square segments with a scalpel.</w:t>
      </w:r>
    </w:p>
    <w:p w14:paraId="462A8BBB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672F6DD5" w14:textId="47784046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Place 10 leaf segments onto the PLB induction medium with the a</w:t>
      </w:r>
      <w:r>
        <w:rPr>
          <w:rFonts w:hint="eastAsia"/>
          <w:lang w:val="en-US" w:eastAsia="zh-CN"/>
        </w:rPr>
        <w:t>d</w:t>
      </w:r>
      <w:r>
        <w:rPr>
          <w:lang w:eastAsia="en-IN"/>
        </w:rPr>
        <w:t xml:space="preserve">axial surface facing upward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</w:t>
      </w:r>
      <w:r>
        <w:rPr>
          <w:rFonts w:hint="eastAsia"/>
          <w:lang w:eastAsia="en-IN"/>
        </w:rPr>
        <w:t>Make sure each segment touches the medium firmly. Then culture them for 5 weeks.</w:t>
      </w:r>
      <w:r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1957406" w14:textId="6951EE61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lacing the leaf segments carefully onto the medium inside the bottle </w:t>
      </w:r>
      <w:r>
        <w:rPr>
          <w:lang w:eastAsia="en-IN"/>
        </w:rPr>
        <w:t>with the a</w:t>
      </w:r>
      <w:r>
        <w:rPr>
          <w:rFonts w:hint="eastAsia"/>
          <w:lang w:eastAsia="zh-CN"/>
        </w:rPr>
        <w:t>d</w:t>
      </w:r>
      <w:r>
        <w:rPr>
          <w:lang w:eastAsia="en-IN"/>
        </w:rPr>
        <w:t>axial surface up</w:t>
      </w:r>
      <w:r>
        <w:rPr>
          <w:lang w:val="en-IN" w:eastAsia="en-IN"/>
        </w:rPr>
        <w:t>.</w:t>
      </w:r>
    </w:p>
    <w:p w14:paraId="7D90D661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shot of the segments placed on the medium.</w:t>
      </w:r>
    </w:p>
    <w:p w14:paraId="716442FE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387D3D07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assess the number of successfully induced PLBs and calculate the induction rate as a percentag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cord the average bud height in </w:t>
      </w:r>
      <w:proofErr w:type="spellStart"/>
      <w:r>
        <w:rPr>
          <w:lang w:eastAsia="en-IN"/>
        </w:rPr>
        <w:t>centimeters</w:t>
      </w:r>
      <w:proofErr w:type="spellEnd"/>
      <w:r>
        <w:rPr>
          <w:lang w:eastAsia="en-IN"/>
        </w:rPr>
        <w:t xml:space="preserve"> and count the number of buds formed per explant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79AFDB3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examining the PLBs and recording data in a lab notebook.</w:t>
      </w:r>
    </w:p>
    <w:p w14:paraId="500392CB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measuring bud height with a ruler.</w:t>
      </w:r>
    </w:p>
    <w:p w14:paraId="34235CA0" w14:textId="77777777" w:rsidR="006F2713" w:rsidRDefault="006F2713">
      <w:pPr>
        <w:rPr>
          <w:lang w:val="en-GB"/>
        </w:rPr>
      </w:pPr>
    </w:p>
    <w:p w14:paraId="0C817B89" w14:textId="77777777" w:rsidR="006F2713" w:rsidRDefault="006F271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777777" w:rsidR="006F271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77777777" w:rsidR="006F271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6F271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6F2713" w:rsidRDefault="006F271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2165B3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eed germination in liquid medium was visibly characterized by the emergence of green embryos from the seed coat at around 60 days </w:t>
      </w:r>
      <w:r>
        <w:rPr>
          <w:b/>
          <w:lang w:eastAsia="en-IN"/>
        </w:rPr>
        <w:t>[1]</w:t>
      </w:r>
      <w:r>
        <w:rPr>
          <w:lang w:eastAsia="en-IN"/>
        </w:rPr>
        <w:t xml:space="preserve">, which subsequently formed spherical protocorms by 80 to 85 day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7C477072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C. </w:t>
      </w:r>
    </w:p>
    <w:p w14:paraId="5BB1BF3F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1E. </w:t>
      </w:r>
    </w:p>
    <w:p w14:paraId="233FC2D0" w14:textId="77777777" w:rsidR="006F2713" w:rsidRDefault="006F2713">
      <w:pPr>
        <w:pStyle w:val="Narration"/>
        <w:ind w:firstLine="0"/>
        <w:rPr>
          <w:lang w:eastAsia="en-IN"/>
        </w:rPr>
      </w:pPr>
    </w:p>
    <w:p w14:paraId="4928BEE1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highest germination rate of 72% was achieved in liquid medium supplemented with 0.5 milligrams per liter NA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B2F9AA6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“Liquid Medium – NAA (0.5)” showing 72.0 ± 6.0</w:t>
      </w:r>
    </w:p>
    <w:p w14:paraId="36270B3F" w14:textId="77777777" w:rsidR="006F2713" w:rsidRDefault="006F2713">
      <w:pPr>
        <w:pStyle w:val="Narration"/>
        <w:ind w:firstLine="0"/>
        <w:rPr>
          <w:lang w:eastAsia="en-IN"/>
        </w:rPr>
      </w:pPr>
    </w:p>
    <w:p w14:paraId="4EB4B02F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B5 medium containing 0.5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0.2 milligrams per liter NAA yielded the highest protocorm proliferation rate, averaging 5.3 newly formed protocorms per explant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04D7DC09" w14:textId="77777777" w:rsidR="006F2713" w:rsidRDefault="00000000">
      <w:pPr>
        <w:pStyle w:val="ShotDescription"/>
        <w:numPr>
          <w:ilvl w:val="2"/>
          <w:numId w:val="2"/>
        </w:numPr>
        <w:rPr>
          <w:color w:val="auto"/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row for “B5 + BA (0.5) + NAA (0.2)” showing 5.3 ± 0.5</w:t>
      </w:r>
    </w:p>
    <w:p w14:paraId="13C943C9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6820FA64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otocorms cultured in B5 medium with the optimized growth regulator combination displayed vigorous growth and healthy green pigmentation </w:t>
      </w:r>
      <w:r>
        <w:rPr>
          <w:b/>
          <w:lang w:eastAsia="en-IN"/>
        </w:rPr>
        <w:t>[1]</w:t>
      </w:r>
      <w:r>
        <w:rPr>
          <w:lang w:eastAsia="en-IN"/>
        </w:rPr>
        <w:t xml:space="preserve">, outperforming those grown on MS medium under the same condition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5432C636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2A. </w:t>
      </w:r>
    </w:p>
    <w:p w14:paraId="3AEAF76F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2B. </w:t>
      </w:r>
    </w:p>
    <w:p w14:paraId="6C76AA5E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632333CA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highest number of branches per plantlet, averaging 4, was observed with 1 milligram per liter of each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NAA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followed closely by NAA alone at 0.5 milligram per liter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5886BDC0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>Video editor: Highlight the row for “BA (1.0) + NAA (1.0)” showing 4.0 ± 0.7</w:t>
      </w:r>
    </w:p>
    <w:p w14:paraId="442A41C5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>Video editor: Highlight the row for “NAA (0.5)” showing 3.9 ± 0.7</w:t>
      </w:r>
    </w:p>
    <w:p w14:paraId="4D571230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242A064C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hoot elongation was most enhanced with the combination of 0.5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and 1 milligram per liter NAA, resulting in an average plantlet height of 4.8 </w:t>
      </w:r>
      <w:proofErr w:type="spellStart"/>
      <w:r>
        <w:rPr>
          <w:lang w:eastAsia="en-IN"/>
        </w:rPr>
        <w:t>centimeters</w:t>
      </w:r>
      <w:proofErr w:type="spellEnd"/>
      <w:r>
        <w:rPr>
          <w:lang w:eastAsia="en-IN"/>
        </w:rPr>
        <w:t xml:space="preserve">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7B406261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Figure 2D.</w:t>
      </w:r>
    </w:p>
    <w:p w14:paraId="708324D2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700B1C18" w14:textId="77777777" w:rsidR="006F2713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highest induction rate of protocorm-like bodies, 44.3%, was achieved using 3 milligrams per liter </w:t>
      </w:r>
      <w:proofErr w:type="spellStart"/>
      <w:r>
        <w:rPr>
          <w:lang w:eastAsia="en-IN"/>
        </w:rPr>
        <w:t>benzyladenine</w:t>
      </w:r>
      <w:proofErr w:type="spellEnd"/>
      <w:r>
        <w:rPr>
          <w:lang w:eastAsia="en-IN"/>
        </w:rPr>
        <w:t xml:space="preserve"> with 0.2 milligrams per liter NA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7541C478" w14:textId="77777777" w:rsidR="006F2713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4. </w:t>
      </w:r>
      <w:r>
        <w:rPr>
          <w:i/>
          <w:iCs/>
          <w:color w:val="3333FF"/>
          <w:lang w:val="en-IN" w:eastAsia="en-IN"/>
        </w:rPr>
        <w:t>Video editor: Highlight the row for “BA (3.0) + NAA (0.2)” showing “44.3 ± 5.1” in the induction rate column</w:t>
      </w:r>
    </w:p>
    <w:p w14:paraId="7A5550C6" w14:textId="77777777" w:rsidR="006F2713" w:rsidRDefault="006F2713">
      <w:pPr>
        <w:pStyle w:val="ShotDescription"/>
        <w:ind w:firstLine="0"/>
        <w:rPr>
          <w:lang w:val="en-IN" w:eastAsia="en-IN"/>
        </w:rPr>
      </w:pPr>
    </w:p>
    <w:p w14:paraId="42129383" w14:textId="77777777" w:rsidR="006F2713" w:rsidRDefault="006F2713"/>
    <w:sectPr w:rsidR="006F2713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277AC" w14:textId="77777777" w:rsidR="001F62B5" w:rsidRDefault="001F62B5">
      <w:r>
        <w:separator/>
      </w:r>
    </w:p>
  </w:endnote>
  <w:endnote w:type="continuationSeparator" w:id="0">
    <w:p w14:paraId="7039EFDC" w14:textId="77777777" w:rsidR="001F62B5" w:rsidRDefault="001F6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西文正文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6F271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6F2713" w:rsidRDefault="006F2713">
    <w:pPr>
      <w:pStyle w:val="Footer"/>
      <w:ind w:right="360"/>
    </w:pPr>
  </w:p>
  <w:p w14:paraId="1151463A" w14:textId="77777777" w:rsidR="006F2713" w:rsidRDefault="006F27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0F65E5" w:rsidR="006F271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21EBC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B21EBC">
      <w:rPr>
        <w:rFonts w:cstheme="minorHAnsi"/>
        <w:lang w:val="en-IN"/>
      </w:rPr>
      <w:t xml:space="preserve">        August </w:t>
    </w:r>
    <w:r w:rsidR="00B21EBC">
      <w:rPr>
        <w:rFonts w:cstheme="minorHAnsi"/>
        <w:lang w:val="en-IN"/>
      </w:rPr>
      <w:t>13</w:t>
    </w:r>
    <w:r w:rsidR="00B21EBC">
      <w:rPr>
        <w:rFonts w:cstheme="minorHAnsi"/>
        <w:lang w:val="en-IN"/>
      </w:rPr>
      <w:t xml:space="preserve">, </w:t>
    </w:r>
    <w:proofErr w:type="gramStart"/>
    <w:r w:rsidR="00B21EBC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BC571" w14:textId="77777777" w:rsidR="001F62B5" w:rsidRDefault="001F62B5">
      <w:r>
        <w:separator/>
      </w:r>
    </w:p>
  </w:footnote>
  <w:footnote w:type="continuationSeparator" w:id="0">
    <w:p w14:paraId="66121229" w14:textId="77777777" w:rsidR="001F62B5" w:rsidRDefault="001F6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D107EF" w:rsidR="006F2713" w:rsidRDefault="00000000" w:rsidP="00B21EB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B21EB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6F2713" w:rsidRDefault="006F27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80227636">
    <w:abstractNumId w:val="3"/>
  </w:num>
  <w:num w:numId="2" w16cid:durableId="895777260">
    <w:abstractNumId w:val="2"/>
  </w:num>
  <w:num w:numId="3" w16cid:durableId="727462100">
    <w:abstractNumId w:val="1"/>
  </w:num>
  <w:num w:numId="4" w16cid:durableId="307441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2B9"/>
    <w:rsid w:val="00151824"/>
    <w:rsid w:val="001528A5"/>
    <w:rsid w:val="00162D51"/>
    <w:rsid w:val="0016471F"/>
    <w:rsid w:val="00165752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41A1"/>
    <w:rsid w:val="001C5DB5"/>
    <w:rsid w:val="001C7BBC"/>
    <w:rsid w:val="001D1870"/>
    <w:rsid w:val="001D621E"/>
    <w:rsid w:val="001D66A5"/>
    <w:rsid w:val="001E2225"/>
    <w:rsid w:val="001E230F"/>
    <w:rsid w:val="001E52A3"/>
    <w:rsid w:val="001F0890"/>
    <w:rsid w:val="001F615E"/>
    <w:rsid w:val="001F62B5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321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713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6E9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3C40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EB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B0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B30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57F53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FBA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CF7782"/>
    <w:rsid w:val="06253E14"/>
    <w:rsid w:val="17636720"/>
    <w:rsid w:val="19231FC9"/>
    <w:rsid w:val="1E4C59D5"/>
    <w:rsid w:val="2B715569"/>
    <w:rsid w:val="4BC93EC7"/>
    <w:rsid w:val="4E66518E"/>
    <w:rsid w:val="50D0651F"/>
    <w:rsid w:val="60CB21A4"/>
    <w:rsid w:val="76B57EBB"/>
    <w:rsid w:val="77273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74465D"/>
  <w14:defaultImageDpi w14:val="330"/>
  <w15:docId w15:val="{B26A63BD-FA0B-4680-9586-5E7FA48DF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B21EBC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50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627</Words>
  <Characters>9096</Characters>
  <Application>Microsoft Office Word</Application>
  <DocSecurity>0</DocSecurity>
  <Lines>23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13T04:39:00Z</dcterms:created>
  <dcterms:modified xsi:type="dcterms:W3CDTF">2025-08-13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zUzNWQ3NTA1YTA0MTRjN2YyZjY2YjJlZjM3OTUzMzgiLCJ1c2VySWQiOiI2MzUzNTA2OTgifQ==</vt:lpwstr>
  </property>
  <property fmtid="{D5CDD505-2E9C-101B-9397-08002B2CF9AE}" pid="4" name="KSOProductBuildVer">
    <vt:lpwstr>2052-12.1.0.21915</vt:lpwstr>
  </property>
  <property fmtid="{D5CDD505-2E9C-101B-9397-08002B2CF9AE}" pid="5" name="ICV">
    <vt:lpwstr>52CDBE0BDFFF479894DF99533B6DDE94_13</vt:lpwstr>
  </property>
</Properties>
</file>